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C5557" w14:textId="1F982A88" w:rsidR="009E0286" w:rsidRDefault="00B970B7">
      <w:pPr>
        <w:rPr>
          <w:lang w:val="en-US"/>
        </w:rPr>
      </w:pPr>
      <w:r>
        <w:rPr>
          <w:lang w:val="en-US"/>
        </w:rPr>
        <w:t>Machine Learning</w:t>
      </w:r>
    </w:p>
    <w:p w14:paraId="2BA469B1" w14:textId="476D5132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</w:p>
    <w:p w14:paraId="47D0D004" w14:textId="2D5EC597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27CEEA6E" w14:textId="64B57E2D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</w:p>
    <w:p w14:paraId="21B66C0D" w14:textId="58407655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3C088833" w14:textId="636F94EA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4AB0B7EA" w14:textId="3BD31706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</w:p>
    <w:p w14:paraId="2C271686" w14:textId="77FE0E73" w:rsidR="00B970B7" w:rsidRDefault="00B970B7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</w:t>
      </w:r>
    </w:p>
    <w:p w14:paraId="687D5C8B" w14:textId="2C54299F" w:rsidR="00A746D6" w:rsidRDefault="00A746D6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7B48DE9A" w14:textId="1624ED02" w:rsidR="00B970B7" w:rsidRDefault="00A746D6" w:rsidP="00B970B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, B</w:t>
      </w:r>
    </w:p>
    <w:p w14:paraId="29352CA2" w14:textId="33CD8C88" w:rsidR="00A746D6" w:rsidRDefault="00A746D6" w:rsidP="00A746D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, D</w:t>
      </w:r>
    </w:p>
    <w:p w14:paraId="1DA1D70D" w14:textId="07CA4F34" w:rsidR="00A746D6" w:rsidRPr="00A746D6" w:rsidRDefault="00A746D6" w:rsidP="00A746D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</w:p>
    <w:p w14:paraId="64C3D20E" w14:textId="77777777" w:rsidR="00A746D6" w:rsidRPr="00A746D6" w:rsidRDefault="00A746D6" w:rsidP="00A746D6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A746D6">
        <w:rPr>
          <w:rFonts w:ascii="Times New Roman" w:hAnsi="Times New Roman" w:cs="Times New Roman"/>
        </w:rPr>
        <w:t xml:space="preserve">Which Linear Regression training algorithm can we use if we have a training set with millions of features? </w:t>
      </w:r>
    </w:p>
    <w:p w14:paraId="49B6C0EA" w14:textId="4EC82965" w:rsidR="00A746D6" w:rsidRPr="00A746D6" w:rsidRDefault="00A746D6" w:rsidP="00A746D6">
      <w:r>
        <w:t>We</w:t>
      </w:r>
      <w:r w:rsidRPr="00A746D6">
        <w:t xml:space="preserve"> could use batch gradient descent, stochastic gradient descent, or mini-batch gradient descent. SGD and MBGD would work the best because neither of them need to load the entire dataset into memory in order to take 1 step of gradient descent. Batch would be ok with the caveat that you have enough memory to load all the data.</w:t>
      </w:r>
    </w:p>
    <w:p w14:paraId="03139AE4" w14:textId="1C81FA3F" w:rsidR="00A746D6" w:rsidRDefault="00A746D6" w:rsidP="00A746D6">
      <w:r w:rsidRPr="00A746D6">
        <w:t>The normal equations method would not be a good choice because it is computationally inefficient. The main cause of the computational complexity comes from inverse operation on an (n x n) matrix.</w:t>
      </w:r>
    </w:p>
    <w:p w14:paraId="77270547" w14:textId="77777777" w:rsidR="00A746D6" w:rsidRPr="00A746D6" w:rsidRDefault="00A746D6" w:rsidP="00A746D6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F025A52" w14:textId="77777777" w:rsidR="00A746D6" w:rsidRPr="00A746D6" w:rsidRDefault="00A746D6" w:rsidP="00A746D6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A746D6">
        <w:rPr>
          <w:rFonts w:ascii="Times New Roman" w:hAnsi="Times New Roman" w:cs="Times New Roman"/>
        </w:rPr>
        <w:t xml:space="preserve">Which algorithms will not suffer or might suffer, if the features in training set have very different scales? </w:t>
      </w:r>
    </w:p>
    <w:p w14:paraId="416A02E0" w14:textId="77777777" w:rsidR="00A746D6" w:rsidRDefault="00A746D6" w:rsidP="00A746D6"/>
    <w:p w14:paraId="2FC5E84E" w14:textId="77777777" w:rsidR="00A746D6" w:rsidRPr="00A746D6" w:rsidRDefault="00A746D6" w:rsidP="00A746D6">
      <w:r w:rsidRPr="00A746D6">
        <w:t>The normal equations method does not require normalizing the features, so it remains unaffected by features in the training set having very different scales.</w:t>
      </w:r>
    </w:p>
    <w:p w14:paraId="566DBB2C" w14:textId="77777777" w:rsidR="00A746D6" w:rsidRPr="00A746D6" w:rsidRDefault="00A746D6" w:rsidP="00A746D6">
      <w:r w:rsidRPr="00A746D6">
        <w:t>Feature scaling is required for the various gradient descent algorithms. Feature scaling will help gradient descent converge quicker.</w:t>
      </w:r>
    </w:p>
    <w:p w14:paraId="4F12195B" w14:textId="77777777" w:rsidR="00A746D6" w:rsidRPr="00A746D6" w:rsidRDefault="00A746D6" w:rsidP="00A746D6"/>
    <w:p w14:paraId="1880CF8A" w14:textId="77777777" w:rsidR="00A746D6" w:rsidRDefault="00A746D6" w:rsidP="00A746D6">
      <w:pPr>
        <w:pStyle w:val="ListParagraph"/>
        <w:rPr>
          <w:lang w:val="en-US"/>
        </w:rPr>
      </w:pPr>
    </w:p>
    <w:p w14:paraId="7B504E31" w14:textId="77777777" w:rsidR="00A746D6" w:rsidRPr="00A746D6" w:rsidRDefault="00A746D6" w:rsidP="00A746D6">
      <w:pPr>
        <w:rPr>
          <w:lang w:val="en-US"/>
        </w:rPr>
      </w:pPr>
    </w:p>
    <w:sectPr w:rsidR="00A746D6" w:rsidRPr="00A746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5D66"/>
    <w:multiLevelType w:val="hybridMultilevel"/>
    <w:tmpl w:val="5030AB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4D4C6B"/>
    <w:multiLevelType w:val="hybridMultilevel"/>
    <w:tmpl w:val="D4A41E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zAxNjQyNDYxsTBW0lEKTi0uzszPAykwrAUA0tIh1ywAAAA="/>
  </w:docVars>
  <w:rsids>
    <w:rsidRoot w:val="00B970B7"/>
    <w:rsid w:val="001B6B36"/>
    <w:rsid w:val="00221740"/>
    <w:rsid w:val="00385FD3"/>
    <w:rsid w:val="009E0286"/>
    <w:rsid w:val="00A746D6"/>
    <w:rsid w:val="00B970B7"/>
    <w:rsid w:val="00D2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DC92E"/>
  <w15:chartTrackingRefBased/>
  <w15:docId w15:val="{F24D570B-DA1E-4924-9B8D-88FC95A7D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FD3"/>
    <w:pPr>
      <w:spacing w:line="360" w:lineRule="auto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5FD3"/>
    <w:pPr>
      <w:keepNext/>
      <w:keepLines/>
      <w:spacing w:before="120" w:after="0"/>
      <w:outlineLvl w:val="0"/>
    </w:pPr>
    <w:rPr>
      <w:rFonts w:eastAsiaTheme="majorEastAsia" w:cstheme="majorBidi"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5FD3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5FD3"/>
    <w:rPr>
      <w:rFonts w:ascii="Times New Roman" w:eastAsiaTheme="majorEastAsia" w:hAnsi="Times New Roman" w:cstheme="majorBidi"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5FD3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B970B7"/>
    <w:pPr>
      <w:ind w:left="720"/>
      <w:contextualSpacing/>
    </w:pPr>
  </w:style>
  <w:style w:type="paragraph" w:customStyle="1" w:styleId="Default">
    <w:name w:val="Default"/>
    <w:rsid w:val="00A746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746D6"/>
    <w:pPr>
      <w:spacing w:before="100" w:beforeAutospacing="1" w:after="100" w:afterAutospacing="1" w:line="240" w:lineRule="auto"/>
    </w:pPr>
    <w:rPr>
      <w:rFonts w:eastAsia="Times New Roman" w:cs="Times New Roman"/>
      <w:color w:val="auto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02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KHANDELWAL</dc:creator>
  <cp:keywords/>
  <dc:description/>
  <cp:lastModifiedBy>MAYANK KHANDELWAL</cp:lastModifiedBy>
  <cp:revision>1</cp:revision>
  <dcterms:created xsi:type="dcterms:W3CDTF">2021-07-17T01:53:00Z</dcterms:created>
  <dcterms:modified xsi:type="dcterms:W3CDTF">2021-07-17T02:11:00Z</dcterms:modified>
</cp:coreProperties>
</file>